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72914" w14:textId="22A2B518" w:rsidR="004E1580" w:rsidRDefault="004E1580" w:rsidP="004E1580"/>
    <w:p w14:paraId="77638842" w14:textId="77777777" w:rsidR="00216E72" w:rsidRDefault="00216E72" w:rsidP="00D34B19"/>
    <w:p w14:paraId="06466F6E" w14:textId="77777777" w:rsidR="00216E72" w:rsidRDefault="00216E72" w:rsidP="00D34B19"/>
    <w:p w14:paraId="0947E4F9" w14:textId="77777777" w:rsidR="00216E72" w:rsidRDefault="00216E72" w:rsidP="00D34B19"/>
    <w:p w14:paraId="2BFF7A71" w14:textId="1FFC25F2" w:rsidR="00D34B19" w:rsidRDefault="00B76E92" w:rsidP="00B76E92">
      <w:pPr>
        <w:spacing w:line="480" w:lineRule="auto"/>
      </w:pPr>
      <w:r>
        <w:t>04/29/2023</w:t>
      </w:r>
    </w:p>
    <w:p w14:paraId="03091653" w14:textId="77777777" w:rsidR="00D34B19" w:rsidRDefault="00D34B19" w:rsidP="00B76E92">
      <w:pPr>
        <w:spacing w:line="480" w:lineRule="auto"/>
      </w:pPr>
    </w:p>
    <w:p w14:paraId="0EAA1664" w14:textId="098857EB" w:rsidR="00D34B19" w:rsidRDefault="00D34B19" w:rsidP="00B76E92">
      <w:pPr>
        <w:spacing w:line="360" w:lineRule="auto"/>
      </w:pPr>
      <w:r>
        <w:t xml:space="preserve">Re: </w:t>
      </w:r>
      <w:r w:rsidR="00B76E92">
        <w:t>Peacemaker Technologies – Request for a status update</w:t>
      </w:r>
    </w:p>
    <w:p w14:paraId="2E29C290" w14:textId="77777777" w:rsidR="00D34B19" w:rsidRDefault="00D34B19" w:rsidP="00B76E92">
      <w:pPr>
        <w:spacing w:line="480" w:lineRule="auto"/>
      </w:pPr>
    </w:p>
    <w:p w14:paraId="1319DCB1" w14:textId="160E3B93" w:rsidR="00D34B19" w:rsidRDefault="00B76E92" w:rsidP="00B76E92">
      <w:pPr>
        <w:spacing w:line="480" w:lineRule="auto"/>
      </w:pPr>
      <w:r>
        <w:t>Shane,</w:t>
      </w:r>
    </w:p>
    <w:p w14:paraId="623425A0" w14:textId="77777777" w:rsidR="00D34B19" w:rsidRDefault="00D34B19" w:rsidP="00B76E92">
      <w:pPr>
        <w:spacing w:line="480" w:lineRule="auto"/>
      </w:pPr>
    </w:p>
    <w:p w14:paraId="395432BC" w14:textId="50752376" w:rsidR="006F477A" w:rsidRDefault="00B76E92" w:rsidP="00B76E92">
      <w:pPr>
        <w:spacing w:line="480" w:lineRule="auto"/>
      </w:pPr>
      <w:r>
        <w:t>You have requested an update for your partners in letter format. I can say with full confidence that we will have the historical transactions categories and a query sheet to you by May 5</w:t>
      </w:r>
      <w:r w:rsidRPr="00B76E92">
        <w:rPr>
          <w:vertAlign w:val="superscript"/>
        </w:rPr>
        <w:t>th</w:t>
      </w:r>
      <w:r>
        <w:t xml:space="preserve">. That would be from the start to Dec 31, 2022. There were over 3,000 transactions in the file and we are down to about 245 or so as of this morning. I only expect to take a week or so after that to get 2023 books up to date. </w:t>
      </w:r>
      <w:r w:rsidR="006F477A">
        <w:t>Going forward my company (J2 Bookkeeping) has been contracted to maintain the bookkeeping on a monthly basis. This will ensure that the books will be up to date in order to allow the CPA to make the required tax filings in a timely manner.</w:t>
      </w:r>
    </w:p>
    <w:p w14:paraId="0B2A31A6" w14:textId="77777777" w:rsidR="006F477A" w:rsidRDefault="006F477A" w:rsidP="00B76E92">
      <w:pPr>
        <w:spacing w:line="480" w:lineRule="auto"/>
      </w:pPr>
    </w:p>
    <w:p w14:paraId="4460D058" w14:textId="36CEE5A9" w:rsidR="006F477A" w:rsidRDefault="00B76E92" w:rsidP="00B76E92">
      <w:pPr>
        <w:spacing w:line="480" w:lineRule="auto"/>
      </w:pPr>
      <w:r>
        <w:t xml:space="preserve"> I understand that we need to look at options for tracking inventory and I believe that should be a sit-down discussion so I can understand better how your inventory comes in and goes out</w:t>
      </w:r>
      <w:r w:rsidR="000B31A1">
        <w:t xml:space="preserve"> once the books are caught up. </w:t>
      </w:r>
    </w:p>
    <w:p w14:paraId="2AA44AB5" w14:textId="77777777" w:rsidR="006F477A" w:rsidRDefault="006F477A" w:rsidP="00B76E92">
      <w:pPr>
        <w:spacing w:line="480" w:lineRule="auto"/>
      </w:pPr>
    </w:p>
    <w:p w14:paraId="635EC677" w14:textId="77777777" w:rsidR="006F477A" w:rsidRDefault="006F477A" w:rsidP="00B76E92">
      <w:pPr>
        <w:spacing w:line="480" w:lineRule="auto"/>
      </w:pPr>
    </w:p>
    <w:p w14:paraId="3F6C97AC" w14:textId="77777777" w:rsidR="006F477A" w:rsidRDefault="006F477A" w:rsidP="00B76E92">
      <w:pPr>
        <w:spacing w:line="480" w:lineRule="auto"/>
      </w:pPr>
    </w:p>
    <w:p w14:paraId="51D610E5" w14:textId="77777777" w:rsidR="006F477A" w:rsidRDefault="006F477A" w:rsidP="00B76E92">
      <w:pPr>
        <w:spacing w:line="480" w:lineRule="auto"/>
      </w:pPr>
    </w:p>
    <w:p w14:paraId="0594553A" w14:textId="440368BE" w:rsidR="00D34B19" w:rsidRDefault="00B76E92" w:rsidP="00B76E92">
      <w:pPr>
        <w:spacing w:line="480" w:lineRule="auto"/>
      </w:pPr>
      <w:r>
        <w:t xml:space="preserve"> I am happy to answer any further questions from you or your associates as needed.</w:t>
      </w:r>
    </w:p>
    <w:p w14:paraId="65937E89" w14:textId="77777777" w:rsidR="00D34B19" w:rsidRDefault="00D34B19" w:rsidP="00B76E92">
      <w:pPr>
        <w:spacing w:line="480" w:lineRule="auto"/>
      </w:pPr>
      <w:r>
        <w:t>Regards,</w:t>
      </w:r>
    </w:p>
    <w:p w14:paraId="71A4FCB6" w14:textId="6F34972F" w:rsidR="004756F8" w:rsidRPr="001F47D4" w:rsidRDefault="004E1580" w:rsidP="001F47D4">
      <w:r>
        <w:rPr>
          <w:noProof/>
        </w:rPr>
        <mc:AlternateContent>
          <mc:Choice Requires="wps">
            <w:drawing>
              <wp:anchor distT="45720" distB="45720" distL="114300" distR="114300" simplePos="0" relativeHeight="251659264" behindDoc="0" locked="0" layoutInCell="1" allowOverlap="1" wp14:anchorId="4F98C801" wp14:editId="79C24BBF">
                <wp:simplePos x="0" y="0"/>
                <wp:positionH relativeFrom="margin">
                  <wp:align>left</wp:align>
                </wp:positionH>
                <wp:positionV relativeFrom="paragraph">
                  <wp:posOffset>461010</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B3207D0" w14:textId="0B04F89D" w:rsidR="004E1580" w:rsidRDefault="004E1580">
                            <w:pPr>
                              <w:pBdr>
                                <w:bottom w:val="single" w:sz="12" w:space="1" w:color="auto"/>
                              </w:pBdr>
                            </w:pPr>
                          </w:p>
                          <w:p w14:paraId="63B75356" w14:textId="4EFD9BFA" w:rsidR="004E1580" w:rsidRDefault="004E1580">
                            <w:r>
                              <w:t>Jimmie Needles, Bookkeeper</w:t>
                            </w:r>
                          </w:p>
                          <w:p w14:paraId="7255B623" w14:textId="5DBD173B" w:rsidR="00216E72" w:rsidRDefault="00216E72">
                            <w:r>
                              <w:t xml:space="preserve">J2 Bookkeeping </w:t>
                            </w:r>
                            <w:r w:rsidR="00B76E92">
                              <w:t>LL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F98C801" id="_x0000_t202" coordsize="21600,21600" o:spt="202" path="m,l,21600r21600,l21600,xe">
                <v:stroke joinstyle="miter"/>
                <v:path gradientshapeok="t" o:connecttype="rect"/>
              </v:shapetype>
              <v:shape id="Text Box 2" o:spid="_x0000_s1026" type="#_x0000_t202" style="position:absolute;margin-left:0;margin-top:36.3pt;width:185.9pt;height:110.6pt;z-index:25165926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" stroked="f">
                <v:textbox style="mso-fit-shape-to-text:t">
                  <w:txbxContent>
                    <w:p w14:paraId="0B3207D0" w14:textId="0B04F89D" w:rsidR="004E1580" w:rsidRDefault="004E1580">
                      <w:pPr>
                        <w:pBdr>
                          <w:bottom w:val="single" w:sz="12" w:space="1" w:color="auto"/>
                        </w:pBdr>
                      </w:pPr>
                    </w:p>
                    <w:p w14:paraId="63B75356" w14:textId="4EFD9BFA" w:rsidR="004E1580" w:rsidRDefault="004E1580">
                      <w:r>
                        <w:t>Jimmie Needles, Bookkeeper</w:t>
                      </w:r>
                    </w:p>
                    <w:p w14:paraId="7255B623" w14:textId="5DBD173B" w:rsidR="00216E72" w:rsidRDefault="00216E72">
                      <w:r>
                        <w:t xml:space="preserve">J2 Bookkeeping </w:t>
                      </w:r>
                      <w:r w:rsidR="00B76E92">
                        <w:t>LLC</w:t>
                      </w:r>
                    </w:p>
                  </w:txbxContent>
                </v:textbox>
                <w10:wrap type="square" anchorx="margin"/>
              </v:shape>
            </w:pict>
          </mc:Fallback>
        </mc:AlternateContent>
      </w:r>
    </w:p>
    <w:sectPr w:rsidR="004756F8" w:rsidRPr="001F47D4"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A3A81" w14:textId="77777777" w:rsidR="00141835" w:rsidRDefault="00141835" w:rsidP="009F642B">
      <w:r>
        <w:separator/>
      </w:r>
    </w:p>
  </w:endnote>
  <w:endnote w:type="continuationSeparator" w:id="0">
    <w:p w14:paraId="1D847926" w14:textId="77777777" w:rsidR="00141835" w:rsidRDefault="00141835"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nion Pro">
    <w:altName w:val="Cambria Math"/>
    <w:panose1 w:val="00000000000000000000"/>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6E70FC39"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B76E92">
      <w:rPr>
        <w:rFonts w:ascii="Minion Pro" w:hAnsi="Minion Pro"/>
        <w:sz w:val="20"/>
        <w:szCs w:val="20"/>
      </w:rPr>
      <w:t>info</w:t>
    </w:r>
    <w:r w:rsidR="008639F2" w:rsidRPr="008639F2">
      <w:rPr>
        <w:rFonts w:ascii="Minion Pro" w:hAnsi="Minion Pro"/>
        <w:sz w:val="20"/>
        <w:szCs w:val="20"/>
      </w:rPr>
      <w: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71ECD" w14:textId="77777777" w:rsidR="00141835" w:rsidRDefault="00141835" w:rsidP="009F642B">
      <w:r>
        <w:separator/>
      </w:r>
    </w:p>
  </w:footnote>
  <w:footnote w:type="continuationSeparator" w:id="0">
    <w:p w14:paraId="0C7C7A82" w14:textId="77777777" w:rsidR="00141835" w:rsidRDefault="00141835"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248374AE"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14390B36">
          <wp:simplePos x="0" y="0"/>
          <wp:positionH relativeFrom="column">
            <wp:posOffset>790575</wp:posOffset>
          </wp:positionH>
          <wp:positionV relativeFrom="paragraph">
            <wp:posOffset>-457200</wp:posOffset>
          </wp:positionV>
          <wp:extent cx="3238500" cy="13335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3238500"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8273590">
    <w:abstractNumId w:val="12"/>
  </w:num>
  <w:num w:numId="2" w16cid:durableId="907033651">
    <w:abstractNumId w:val="15"/>
  </w:num>
  <w:num w:numId="3" w16cid:durableId="731854040">
    <w:abstractNumId w:val="11"/>
  </w:num>
  <w:num w:numId="4" w16cid:durableId="1183126413">
    <w:abstractNumId w:val="14"/>
  </w:num>
  <w:num w:numId="5" w16cid:durableId="1242911236">
    <w:abstractNumId w:val="13"/>
  </w:num>
  <w:num w:numId="6" w16cid:durableId="2058696345">
    <w:abstractNumId w:val="17"/>
  </w:num>
  <w:num w:numId="7" w16cid:durableId="768819696">
    <w:abstractNumId w:val="10"/>
  </w:num>
  <w:num w:numId="8" w16cid:durableId="1319770604">
    <w:abstractNumId w:val="18"/>
  </w:num>
  <w:num w:numId="9" w16cid:durableId="101803743">
    <w:abstractNumId w:val="16"/>
  </w:num>
  <w:num w:numId="10" w16cid:durableId="1107237591">
    <w:abstractNumId w:val="9"/>
  </w:num>
  <w:num w:numId="11" w16cid:durableId="618494867">
    <w:abstractNumId w:val="7"/>
  </w:num>
  <w:num w:numId="12" w16cid:durableId="2116509826">
    <w:abstractNumId w:val="6"/>
  </w:num>
  <w:num w:numId="13" w16cid:durableId="2016152567">
    <w:abstractNumId w:val="5"/>
  </w:num>
  <w:num w:numId="14" w16cid:durableId="1434714964">
    <w:abstractNumId w:val="4"/>
  </w:num>
  <w:num w:numId="15" w16cid:durableId="496387016">
    <w:abstractNumId w:val="8"/>
  </w:num>
  <w:num w:numId="16" w16cid:durableId="57170888">
    <w:abstractNumId w:val="3"/>
  </w:num>
  <w:num w:numId="17" w16cid:durableId="2095125247">
    <w:abstractNumId w:val="2"/>
  </w:num>
  <w:num w:numId="18" w16cid:durableId="1372682043">
    <w:abstractNumId w:val="1"/>
  </w:num>
  <w:num w:numId="19" w16cid:durableId="461339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2163F"/>
    <w:rsid w:val="00035470"/>
    <w:rsid w:val="00060B62"/>
    <w:rsid w:val="000665B8"/>
    <w:rsid w:val="000754E5"/>
    <w:rsid w:val="00076962"/>
    <w:rsid w:val="000B0E96"/>
    <w:rsid w:val="000B31A1"/>
    <w:rsid w:val="000B7FD7"/>
    <w:rsid w:val="000D6305"/>
    <w:rsid w:val="00104A69"/>
    <w:rsid w:val="00122244"/>
    <w:rsid w:val="001278A8"/>
    <w:rsid w:val="00140692"/>
    <w:rsid w:val="00141835"/>
    <w:rsid w:val="00142552"/>
    <w:rsid w:val="00144136"/>
    <w:rsid w:val="001511D1"/>
    <w:rsid w:val="0015364F"/>
    <w:rsid w:val="001548A0"/>
    <w:rsid w:val="0015653E"/>
    <w:rsid w:val="0017225D"/>
    <w:rsid w:val="0019622A"/>
    <w:rsid w:val="001F10D5"/>
    <w:rsid w:val="001F47D4"/>
    <w:rsid w:val="00213299"/>
    <w:rsid w:val="00216E72"/>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B552E"/>
    <w:rsid w:val="003B793D"/>
    <w:rsid w:val="003E2C6C"/>
    <w:rsid w:val="003E5F45"/>
    <w:rsid w:val="003F67C3"/>
    <w:rsid w:val="0040199A"/>
    <w:rsid w:val="00401FF3"/>
    <w:rsid w:val="004140BE"/>
    <w:rsid w:val="004149FF"/>
    <w:rsid w:val="00426A56"/>
    <w:rsid w:val="00457AA3"/>
    <w:rsid w:val="00462C1E"/>
    <w:rsid w:val="004756F8"/>
    <w:rsid w:val="004762D1"/>
    <w:rsid w:val="00490E3A"/>
    <w:rsid w:val="004933DA"/>
    <w:rsid w:val="004A4789"/>
    <w:rsid w:val="004B7F6A"/>
    <w:rsid w:val="004C0FC3"/>
    <w:rsid w:val="004D1747"/>
    <w:rsid w:val="004D77E0"/>
    <w:rsid w:val="004E00F9"/>
    <w:rsid w:val="004E1580"/>
    <w:rsid w:val="004F7DFF"/>
    <w:rsid w:val="00514051"/>
    <w:rsid w:val="00531A9A"/>
    <w:rsid w:val="00532C51"/>
    <w:rsid w:val="00552054"/>
    <w:rsid w:val="00552564"/>
    <w:rsid w:val="00567406"/>
    <w:rsid w:val="0059515D"/>
    <w:rsid w:val="005A05CC"/>
    <w:rsid w:val="005A1712"/>
    <w:rsid w:val="005A581E"/>
    <w:rsid w:val="005D6A4C"/>
    <w:rsid w:val="005F0AE8"/>
    <w:rsid w:val="005F37B3"/>
    <w:rsid w:val="0060353C"/>
    <w:rsid w:val="0065799D"/>
    <w:rsid w:val="00676AEC"/>
    <w:rsid w:val="006A55F6"/>
    <w:rsid w:val="006C3393"/>
    <w:rsid w:val="006C7ED2"/>
    <w:rsid w:val="006D5274"/>
    <w:rsid w:val="006F477A"/>
    <w:rsid w:val="00701D61"/>
    <w:rsid w:val="00736421"/>
    <w:rsid w:val="00741286"/>
    <w:rsid w:val="00794FBE"/>
    <w:rsid w:val="007B253D"/>
    <w:rsid w:val="007C56AC"/>
    <w:rsid w:val="007C7129"/>
    <w:rsid w:val="007E3C62"/>
    <w:rsid w:val="007F6D85"/>
    <w:rsid w:val="00802362"/>
    <w:rsid w:val="00822782"/>
    <w:rsid w:val="008319EB"/>
    <w:rsid w:val="00843F99"/>
    <w:rsid w:val="00863351"/>
    <w:rsid w:val="008639F2"/>
    <w:rsid w:val="00870F84"/>
    <w:rsid w:val="0087415C"/>
    <w:rsid w:val="0088295A"/>
    <w:rsid w:val="008D17DB"/>
    <w:rsid w:val="008D4205"/>
    <w:rsid w:val="00902CB9"/>
    <w:rsid w:val="009247CA"/>
    <w:rsid w:val="00946FAE"/>
    <w:rsid w:val="009525BA"/>
    <w:rsid w:val="0095348F"/>
    <w:rsid w:val="00985884"/>
    <w:rsid w:val="00991933"/>
    <w:rsid w:val="009B57BC"/>
    <w:rsid w:val="009C4FBE"/>
    <w:rsid w:val="009D4237"/>
    <w:rsid w:val="009F3995"/>
    <w:rsid w:val="009F4EC1"/>
    <w:rsid w:val="009F642B"/>
    <w:rsid w:val="009F6630"/>
    <w:rsid w:val="00A2784B"/>
    <w:rsid w:val="00A63CDE"/>
    <w:rsid w:val="00A67473"/>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E92"/>
    <w:rsid w:val="00B76F33"/>
    <w:rsid w:val="00B774D9"/>
    <w:rsid w:val="00B8031A"/>
    <w:rsid w:val="00B80413"/>
    <w:rsid w:val="00B91021"/>
    <w:rsid w:val="00B95AA2"/>
    <w:rsid w:val="00BA6DBE"/>
    <w:rsid w:val="00BB670C"/>
    <w:rsid w:val="00BB68F4"/>
    <w:rsid w:val="00BD6B63"/>
    <w:rsid w:val="00C0332F"/>
    <w:rsid w:val="00C077CF"/>
    <w:rsid w:val="00C10633"/>
    <w:rsid w:val="00C71E5E"/>
    <w:rsid w:val="00C733C3"/>
    <w:rsid w:val="00C867E4"/>
    <w:rsid w:val="00C92E2A"/>
    <w:rsid w:val="00CA29BA"/>
    <w:rsid w:val="00CA556E"/>
    <w:rsid w:val="00CC0D90"/>
    <w:rsid w:val="00CD07A4"/>
    <w:rsid w:val="00CE3029"/>
    <w:rsid w:val="00CE63A2"/>
    <w:rsid w:val="00CF1F20"/>
    <w:rsid w:val="00CF3419"/>
    <w:rsid w:val="00D16298"/>
    <w:rsid w:val="00D225E2"/>
    <w:rsid w:val="00D34B19"/>
    <w:rsid w:val="00D51145"/>
    <w:rsid w:val="00D736F6"/>
    <w:rsid w:val="00D96761"/>
    <w:rsid w:val="00DB7CED"/>
    <w:rsid w:val="00DC1CD3"/>
    <w:rsid w:val="00DC42DF"/>
    <w:rsid w:val="00DC5D9C"/>
    <w:rsid w:val="00DD2907"/>
    <w:rsid w:val="00DD3A1C"/>
    <w:rsid w:val="00DE0201"/>
    <w:rsid w:val="00DE4784"/>
    <w:rsid w:val="00DF4FFA"/>
    <w:rsid w:val="00E136B1"/>
    <w:rsid w:val="00E277D3"/>
    <w:rsid w:val="00E42CC7"/>
    <w:rsid w:val="00EF0B08"/>
    <w:rsid w:val="00EF1AFB"/>
    <w:rsid w:val="00F069C1"/>
    <w:rsid w:val="00F16A19"/>
    <w:rsid w:val="00F2288B"/>
    <w:rsid w:val="00F53174"/>
    <w:rsid w:val="00F57578"/>
    <w:rsid w:val="00F7249E"/>
    <w:rsid w:val="00F8153B"/>
    <w:rsid w:val="00F841E2"/>
    <w:rsid w:val="00FA5B89"/>
    <w:rsid w:val="00FC2F22"/>
    <w:rsid w:val="00FC3968"/>
    <w:rsid w:val="00FC486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99"/>
    <w:semiHidden/>
    <w:unhideWhenUsed/>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93</Words>
  <Characters>86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11</cp:revision>
  <cp:lastPrinted>2023-04-29T17:43:00Z</cp:lastPrinted>
  <dcterms:created xsi:type="dcterms:W3CDTF">2020-09-30T21:42:00Z</dcterms:created>
  <dcterms:modified xsi:type="dcterms:W3CDTF">2023-04-2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62e8b0f4d97cb44c2950f4af3599fafbbf82dc0386a57854bcb0e79c7f929d</vt:lpwstr>
  </property>
</Properties>
</file>